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76C1" w:rsidRPr="005E675E" w:rsidRDefault="005E675E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Позив за одлазак на радионицу о агроменаџменту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 xml:space="preserve">Расписан је позив за одлазак особља Универзитета у Бањој Луци на </w:t>
      </w:r>
      <w:r w:rsidR="005E675E">
        <w:rPr>
          <w:b/>
          <w:lang w:val="sr-Cyrl-BA"/>
        </w:rPr>
        <w:t>''Р</w:t>
      </w:r>
      <w:r w:rsidRPr="005E675E">
        <w:rPr>
          <w:b/>
          <w:lang w:val="sr-Cyrl-BA"/>
        </w:rPr>
        <w:t xml:space="preserve">адионицу о </w:t>
      </w:r>
      <w:r w:rsidR="00895266" w:rsidRPr="005E675E">
        <w:rPr>
          <w:b/>
          <w:lang w:val="sr-Cyrl-BA"/>
        </w:rPr>
        <w:t>Агроменаџменту</w:t>
      </w:r>
      <w:r w:rsidRPr="005E675E">
        <w:rPr>
          <w:b/>
          <w:lang w:val="sr-Cyrl-BA"/>
        </w:rPr>
        <w:t xml:space="preserve">: </w:t>
      </w:r>
      <w:r w:rsidR="00895266" w:rsidRPr="005E675E">
        <w:rPr>
          <w:b/>
          <w:lang w:val="sr-Cyrl-BA"/>
        </w:rPr>
        <w:t xml:space="preserve">Аграрна економија и менаџмент података </w:t>
      </w:r>
      <w:r w:rsidRPr="005E675E">
        <w:rPr>
          <w:b/>
          <w:lang w:val="sr-Cyrl-BA"/>
        </w:rPr>
        <w:t xml:space="preserve">која ће се одржати у </w:t>
      </w:r>
      <w:r w:rsidR="00AA17A2" w:rsidRPr="005E675E">
        <w:rPr>
          <w:b/>
          <w:lang w:val="sr-Cyrl-BA"/>
        </w:rPr>
        <w:t xml:space="preserve">Њемачкој </w:t>
      </w:r>
      <w:r w:rsidRPr="005E675E">
        <w:rPr>
          <w:b/>
          <w:lang w:val="sr-Cyrl-BA"/>
        </w:rPr>
        <w:t xml:space="preserve">на </w:t>
      </w:r>
      <w:bookmarkStart w:id="0" w:name="_GoBack"/>
      <w:bookmarkEnd w:id="0"/>
      <w:r w:rsidRPr="005E675E">
        <w:rPr>
          <w:b/>
          <w:lang w:val="sr-Cyrl-BA"/>
        </w:rPr>
        <w:t>Универзитету примјењених наука Вајенштефан – Триздорф.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ТРАЈАЊЕ РАДИОНИЦА:</w:t>
      </w:r>
    </w:p>
    <w:p w:rsidR="001A3DC2" w:rsidRPr="001A3DC2" w:rsidRDefault="001A3DC2" w:rsidP="005E675E">
      <w:pPr>
        <w:jc w:val="both"/>
        <w:rPr>
          <w:lang w:val="sr-Cyrl-BA"/>
        </w:rPr>
      </w:pPr>
      <w:r>
        <w:rPr>
          <w:lang w:val="sr-Cyrl-BA"/>
        </w:rPr>
        <w:t>7</w:t>
      </w:r>
      <w:r w:rsidRPr="001A3DC2">
        <w:rPr>
          <w:lang w:val="sr-Cyrl-BA"/>
        </w:rPr>
        <w:t xml:space="preserve"> </w:t>
      </w:r>
      <w:r w:rsidR="00AA17A2">
        <w:rPr>
          <w:lang w:val="sr-Cyrl-BA"/>
        </w:rPr>
        <w:t>дана (1</w:t>
      </w:r>
      <w:r w:rsidR="00895266">
        <w:rPr>
          <w:lang w:val="sr-Cyrl-BA"/>
        </w:rPr>
        <w:t>4.7.2019.-21</w:t>
      </w:r>
      <w:r w:rsidR="00AA17A2">
        <w:rPr>
          <w:lang w:val="sr-Cyrl-BA"/>
        </w:rPr>
        <w:t>.7</w:t>
      </w:r>
      <w:r>
        <w:rPr>
          <w:lang w:val="sr-Cyrl-BA"/>
        </w:rPr>
        <w:t>.2019.)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 xml:space="preserve">БРОЈ  СТИПЕНДИЈА: </w:t>
      </w:r>
    </w:p>
    <w:p w:rsidR="001A3DC2" w:rsidRPr="001A3DC2" w:rsidRDefault="00E151BF" w:rsidP="005E675E">
      <w:pPr>
        <w:jc w:val="both"/>
        <w:rPr>
          <w:lang w:val="sr-Cyrl-BA"/>
        </w:rPr>
      </w:pPr>
      <w:r>
        <w:rPr>
          <w:lang w:val="sr-Cyrl-BA"/>
        </w:rPr>
        <w:t>В</w:t>
      </w:r>
      <w:r w:rsidR="00AA17A2">
        <w:rPr>
          <w:lang w:val="sr-Cyrl-BA"/>
        </w:rPr>
        <w:t>ише</w:t>
      </w:r>
      <w:r w:rsidR="001A3DC2">
        <w:rPr>
          <w:lang w:val="sr-Cyrl-BA"/>
        </w:rPr>
        <w:t xml:space="preserve"> стипендија 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ИЗНОС СТИПЕНДИЈЕ:</w:t>
      </w:r>
    </w:p>
    <w:p w:rsidR="001A3DC2" w:rsidRDefault="001A3DC2" w:rsidP="005E675E">
      <w:pPr>
        <w:jc w:val="both"/>
        <w:rPr>
          <w:lang w:val="sr-Cyrl-BA"/>
        </w:rPr>
      </w:pPr>
      <w:r>
        <w:rPr>
          <w:lang w:val="sr-Cyrl-BA"/>
        </w:rPr>
        <w:t>Износ стипендије је у складу са Ерасмус + правилима које покривају све трошкове пута, смјештаја и исхране у току боравка</w:t>
      </w:r>
      <w:r w:rsidR="00632020">
        <w:rPr>
          <w:lang w:val="sr-Cyrl-BA"/>
        </w:rPr>
        <w:t xml:space="preserve"> особља.</w:t>
      </w:r>
      <w:r w:rsidR="00E151BF">
        <w:rPr>
          <w:lang w:val="sr-Cyrl-BA"/>
        </w:rPr>
        <w:t xml:space="preserve"> Радионица ће бити организована на енглеском језику.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АПЛИКАНТИ:</w:t>
      </w:r>
    </w:p>
    <w:p w:rsidR="001A3DC2" w:rsidRPr="005E675E" w:rsidRDefault="001A3DC2" w:rsidP="005E675E">
      <w:pPr>
        <w:jc w:val="both"/>
        <w:rPr>
          <w:lang w:val="sr-Cyrl-BA"/>
        </w:rPr>
      </w:pPr>
      <w:r w:rsidRPr="001A3DC2">
        <w:rPr>
          <w:lang w:val="sr-Cyrl-BA"/>
        </w:rPr>
        <w:t xml:space="preserve">На конкурс се могу пријавити </w:t>
      </w:r>
      <w:r>
        <w:rPr>
          <w:lang w:val="sr-Cyrl-BA"/>
        </w:rPr>
        <w:t>сви запослени</w:t>
      </w:r>
      <w:r w:rsidR="00145429">
        <w:rPr>
          <w:lang w:val="sr-Cyrl-BA"/>
        </w:rPr>
        <w:t xml:space="preserve"> Универзитета у Бањој Луци заинтересовани за едукацију из питања везаних за </w:t>
      </w:r>
      <w:r w:rsidR="00895266">
        <w:rPr>
          <w:lang w:val="sr-Cyrl-BA"/>
        </w:rPr>
        <w:t xml:space="preserve">Агроменаџмент, аграрну економију и </w:t>
      </w:r>
      <w:r w:rsidR="00D876C1">
        <w:rPr>
          <w:lang w:val="sr-Cyrl-BA"/>
        </w:rPr>
        <w:t>менаџмент података</w:t>
      </w:r>
      <w:r w:rsidR="00145429">
        <w:rPr>
          <w:lang w:val="sr-Cyrl-BA"/>
        </w:rPr>
        <w:t>.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ПРИЈАВА:</w:t>
      </w:r>
    </w:p>
    <w:p w:rsidR="001A3DC2" w:rsidRPr="001A3DC2" w:rsidRDefault="001A3DC2" w:rsidP="005E675E">
      <w:pPr>
        <w:jc w:val="both"/>
        <w:rPr>
          <w:lang w:val="sr-Cyrl-BA"/>
        </w:rPr>
      </w:pPr>
      <w:r w:rsidRPr="001A3DC2">
        <w:rPr>
          <w:lang w:val="sr-Cyrl-BA"/>
        </w:rPr>
        <w:t>Пријава се врши електронским путем на мејл адресу :</w:t>
      </w:r>
    </w:p>
    <w:p w:rsidR="001A3DC2" w:rsidRPr="001A3DC2" w:rsidRDefault="001A3DC2" w:rsidP="005E675E">
      <w:pPr>
        <w:jc w:val="both"/>
        <w:rPr>
          <w:lang w:val="sr-Cyrl-BA"/>
        </w:rPr>
      </w:pPr>
      <w:r>
        <w:rPr>
          <w:lang w:val="sr-Latn-BA"/>
        </w:rPr>
        <w:t>dragan</w:t>
      </w:r>
      <w:r w:rsidRPr="001A3DC2">
        <w:rPr>
          <w:lang w:val="sr-Cyrl-BA"/>
        </w:rPr>
        <w:t>.b</w:t>
      </w:r>
      <w:r>
        <w:rPr>
          <w:lang w:val="sr-Latn-BA"/>
        </w:rPr>
        <w:t>rkovic</w:t>
      </w:r>
      <w:r w:rsidRPr="001A3DC2">
        <w:rPr>
          <w:lang w:val="sr-Cyrl-BA"/>
        </w:rPr>
        <w:t>@</w:t>
      </w:r>
      <w:r>
        <w:rPr>
          <w:lang w:val="sr-Latn-BA"/>
        </w:rPr>
        <w:t>agro</w:t>
      </w:r>
      <w:r w:rsidRPr="001A3DC2">
        <w:rPr>
          <w:lang w:val="sr-Cyrl-BA"/>
        </w:rPr>
        <w:t>.u</w:t>
      </w:r>
      <w:r w:rsidR="00145429">
        <w:rPr>
          <w:lang w:val="sr-Cyrl-BA"/>
        </w:rPr>
        <w:t>nibl.org</w:t>
      </w:r>
    </w:p>
    <w:p w:rsidR="001A3DC2" w:rsidRPr="001A3DC2" w:rsidRDefault="00AA17A2" w:rsidP="005E675E">
      <w:pPr>
        <w:jc w:val="both"/>
        <w:rPr>
          <w:lang w:val="sr-Cyrl-BA"/>
        </w:rPr>
      </w:pPr>
      <w:r>
        <w:rPr>
          <w:lang w:val="sr-Cyrl-BA"/>
        </w:rPr>
        <w:t>Рок за пријаву је 15.5</w:t>
      </w:r>
      <w:r w:rsidR="001A3DC2" w:rsidRPr="001A3DC2">
        <w:rPr>
          <w:lang w:val="sr-Cyrl-BA"/>
        </w:rPr>
        <w:t>.2019. године.</w:t>
      </w:r>
    </w:p>
    <w:p w:rsidR="001A3DC2" w:rsidRPr="005E675E" w:rsidRDefault="001A3DC2" w:rsidP="005E675E">
      <w:pPr>
        <w:jc w:val="both"/>
        <w:rPr>
          <w:b/>
          <w:lang w:val="sr-Cyrl-BA"/>
        </w:rPr>
      </w:pPr>
      <w:r w:rsidRPr="005E675E">
        <w:rPr>
          <w:b/>
          <w:lang w:val="sr-Cyrl-BA"/>
        </w:rPr>
        <w:t>ДОКУМЕНТАЦИЈА:</w:t>
      </w:r>
    </w:p>
    <w:p w:rsidR="001A3DC2" w:rsidRPr="001A3DC2" w:rsidRDefault="001A3DC2" w:rsidP="005E675E">
      <w:pPr>
        <w:jc w:val="both"/>
        <w:rPr>
          <w:lang w:val="sr-Cyrl-BA"/>
        </w:rPr>
      </w:pPr>
      <w:r w:rsidRPr="001A3DC2">
        <w:rPr>
          <w:lang w:val="sr-Cyrl-BA"/>
        </w:rPr>
        <w:t>1.  Копију прве странице пасоша</w:t>
      </w:r>
    </w:p>
    <w:p w:rsidR="001A3DC2" w:rsidRPr="001A3DC2" w:rsidRDefault="00145429" w:rsidP="005E675E">
      <w:pPr>
        <w:jc w:val="both"/>
        <w:rPr>
          <w:lang w:val="sr-Cyrl-BA"/>
        </w:rPr>
      </w:pPr>
      <w:r>
        <w:rPr>
          <w:lang w:val="sr-Cyrl-BA"/>
        </w:rPr>
        <w:t>2. CV</w:t>
      </w:r>
    </w:p>
    <w:p w:rsidR="001A3DC2" w:rsidRPr="00A31733" w:rsidRDefault="00A31733" w:rsidP="005E675E">
      <w:pPr>
        <w:jc w:val="both"/>
        <w:rPr>
          <w:lang w:val="sr-Cyrl-BA"/>
        </w:rPr>
      </w:pPr>
      <w:r>
        <w:rPr>
          <w:lang w:val="sr-Cyrl-BA"/>
        </w:rPr>
        <w:t>3. Назив организационе јединице (факултета) на којој је особа запослена.</w:t>
      </w:r>
    </w:p>
    <w:p w:rsidR="001A3DC2" w:rsidRPr="001A3DC2" w:rsidRDefault="001A3DC2" w:rsidP="005E675E">
      <w:pPr>
        <w:jc w:val="both"/>
        <w:rPr>
          <w:lang w:val="sr-Cyrl-BA"/>
        </w:rPr>
      </w:pPr>
      <w:r w:rsidRPr="001A3DC2">
        <w:rPr>
          <w:lang w:val="sr-Cyrl-BA"/>
        </w:rPr>
        <w:t xml:space="preserve">КОНТАКТ: </w:t>
      </w:r>
    </w:p>
    <w:p w:rsidR="001A3DC2" w:rsidRPr="001A3DC2" w:rsidRDefault="00145429" w:rsidP="005E675E">
      <w:pPr>
        <w:jc w:val="both"/>
        <w:rPr>
          <w:lang w:val="sr-Cyrl-BA"/>
        </w:rPr>
      </w:pPr>
      <w:r>
        <w:rPr>
          <w:lang w:val="sr-Cyrl-BA"/>
        </w:rPr>
        <w:t xml:space="preserve">За сва додатна питања можете се обратити на </w:t>
      </w:r>
      <w:hyperlink r:id="rId4" w:history="1">
        <w:r w:rsidRPr="00253345">
          <w:rPr>
            <w:rStyle w:val="Hyperlink"/>
            <w:lang w:val="sr-Latn-BA"/>
          </w:rPr>
          <w:t>dragan</w:t>
        </w:r>
        <w:r w:rsidRPr="00253345">
          <w:rPr>
            <w:rStyle w:val="Hyperlink"/>
            <w:lang w:val="sr-Cyrl-BA"/>
          </w:rPr>
          <w:t>.b</w:t>
        </w:r>
        <w:r w:rsidRPr="00253345">
          <w:rPr>
            <w:rStyle w:val="Hyperlink"/>
            <w:lang w:val="sr-Latn-BA"/>
          </w:rPr>
          <w:t>rkovic</w:t>
        </w:r>
        <w:r w:rsidRPr="00253345">
          <w:rPr>
            <w:rStyle w:val="Hyperlink"/>
            <w:lang w:val="sr-Cyrl-BA"/>
          </w:rPr>
          <w:t>@</w:t>
        </w:r>
        <w:r w:rsidRPr="00253345">
          <w:rPr>
            <w:rStyle w:val="Hyperlink"/>
            <w:lang w:val="sr-Latn-BA"/>
          </w:rPr>
          <w:t>agro</w:t>
        </w:r>
        <w:r w:rsidRPr="00253345">
          <w:rPr>
            <w:rStyle w:val="Hyperlink"/>
            <w:lang w:val="sr-Cyrl-BA"/>
          </w:rPr>
          <w:t>.unibl.org</w:t>
        </w:r>
      </w:hyperlink>
      <w:r>
        <w:rPr>
          <w:lang w:val="sr-Cyrl-BA"/>
        </w:rPr>
        <w:t xml:space="preserve"> (м</w:t>
      </w:r>
      <w:r w:rsidRPr="001A3DC2">
        <w:rPr>
          <w:lang w:val="sr-Cyrl-BA"/>
        </w:rPr>
        <w:t xml:space="preserve">р </w:t>
      </w:r>
      <w:r>
        <w:rPr>
          <w:lang w:val="sr-Cyrl-BA"/>
        </w:rPr>
        <w:t>Драган Брковић)</w:t>
      </w:r>
    </w:p>
    <w:sectPr w:rsidR="001A3DC2" w:rsidRPr="001A3D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jczNzUxNjUwtTRS0lEKTi0uzszPAykwrgUA8lnSWSwAAAA="/>
  </w:docVars>
  <w:rsids>
    <w:rsidRoot w:val="001A3DC2"/>
    <w:rsid w:val="00145429"/>
    <w:rsid w:val="001A3DC2"/>
    <w:rsid w:val="005D49A7"/>
    <w:rsid w:val="005E675E"/>
    <w:rsid w:val="005F0A21"/>
    <w:rsid w:val="00632020"/>
    <w:rsid w:val="00895266"/>
    <w:rsid w:val="00A31733"/>
    <w:rsid w:val="00AA17A2"/>
    <w:rsid w:val="00D876C1"/>
    <w:rsid w:val="00E151BF"/>
    <w:rsid w:val="00F6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C734D"/>
  <w15:docId w15:val="{92463F52-DD21-4A57-95DE-09085E6F1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54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ragan.brkovic@agro.unib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</dc:creator>
  <cp:lastModifiedBy>Dario Stankovic</cp:lastModifiedBy>
  <cp:revision>2</cp:revision>
  <dcterms:created xsi:type="dcterms:W3CDTF">2019-05-08T12:52:00Z</dcterms:created>
  <dcterms:modified xsi:type="dcterms:W3CDTF">2019-05-08T12:52:00Z</dcterms:modified>
</cp:coreProperties>
</file>